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5BF6" w:rsidRDefault="007A263B">
      <w:pPr>
        <w:rPr>
          <w:lang w:val="en-US"/>
        </w:rPr>
      </w:pPr>
      <w:bookmarkStart w:id="0" w:name="_GoBack"/>
      <w:r>
        <w:rPr>
          <w:lang w:val="en-US"/>
        </w:rPr>
        <w:t>Mughals</w:t>
      </w:r>
    </w:p>
    <w:p w:rsid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47: </w:t>
      </w:r>
      <w:r w:rsidR="00E3407F">
        <w:rPr>
          <w:lang w:val="en-US"/>
        </w:rPr>
        <w:t>Who among the following Mughal made Fatehpur Sikri as his new capital</w:t>
      </w:r>
      <w:r w:rsidRPr="00D06245">
        <w:rPr>
          <w:lang w:val="en-US"/>
        </w:rPr>
        <w:t>?</w:t>
      </w:r>
    </w:p>
    <w:p w:rsidR="00F33B1E" w:rsidRDefault="00640608" w:rsidP="00F33B1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lamgir</w:t>
      </w:r>
    </w:p>
    <w:p w:rsidR="00640608" w:rsidRDefault="00640608" w:rsidP="00F33B1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ahadur Shah</w:t>
      </w:r>
    </w:p>
    <w:p w:rsidR="00640608" w:rsidRDefault="00E3407F" w:rsidP="00F33B1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kbar</w:t>
      </w:r>
    </w:p>
    <w:p w:rsidR="00640608" w:rsidRDefault="00640608" w:rsidP="00F33B1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uhammad Shah</w:t>
      </w:r>
    </w:p>
    <w:p w:rsidR="00F33B1E" w:rsidRPr="007A263B" w:rsidRDefault="00F33B1E" w:rsidP="00F33B1E">
      <w:pPr>
        <w:rPr>
          <w:lang w:val="en-US"/>
        </w:rPr>
      </w:pPr>
      <w:r>
        <w:rPr>
          <w:lang w:val="en-US"/>
        </w:rPr>
        <w:t xml:space="preserve">Answer: </w:t>
      </w:r>
      <w:r w:rsidR="00E3407F">
        <w:rPr>
          <w:lang w:val="en-US"/>
        </w:rPr>
        <w:t>C</w:t>
      </w:r>
    </w:p>
    <w:p w:rsidR="00E3407F" w:rsidRDefault="00E3407F" w:rsidP="00E3407F">
      <w:pPr>
        <w:pStyle w:val="Default"/>
      </w:pPr>
    </w:p>
    <w:p w:rsidR="00E3407F" w:rsidRDefault="00E3407F" w:rsidP="00E3407F">
      <w:pPr>
        <w:pStyle w:val="Default"/>
        <w:rPr>
          <w:sz w:val="23"/>
          <w:szCs w:val="23"/>
        </w:rPr>
      </w:pPr>
      <w:r>
        <w:rPr>
          <w:sz w:val="23"/>
          <w:szCs w:val="23"/>
        </w:rPr>
        <w:t>In 1575, Akbar</w:t>
      </w:r>
      <w:r>
        <w:rPr>
          <w:sz w:val="23"/>
          <w:szCs w:val="23"/>
        </w:rPr>
        <w:t xml:space="preserve"> setup </w:t>
      </w:r>
      <w:r>
        <w:rPr>
          <w:b/>
          <w:bCs/>
          <w:sz w:val="23"/>
          <w:szCs w:val="23"/>
        </w:rPr>
        <w:t xml:space="preserve">Ibadat Khana </w:t>
      </w:r>
      <w:r>
        <w:rPr>
          <w:sz w:val="23"/>
          <w:szCs w:val="23"/>
        </w:rPr>
        <w:t xml:space="preserve">(House of worship) at his new capital </w:t>
      </w:r>
      <w:r>
        <w:rPr>
          <w:b/>
          <w:bCs/>
          <w:sz w:val="23"/>
          <w:szCs w:val="23"/>
        </w:rPr>
        <w:t xml:space="preserve">Fatepur Sikri </w:t>
      </w:r>
      <w:r>
        <w:rPr>
          <w:sz w:val="23"/>
          <w:szCs w:val="23"/>
        </w:rPr>
        <w:t xml:space="preserve">where he invited learned scholars from all religions like Hinduism, Jainism, Christianity and Zoroastrianism. </w:t>
      </w:r>
    </w:p>
    <w:p w:rsidR="00F33B1E" w:rsidRPr="00D06245" w:rsidRDefault="00F33B1E" w:rsidP="00D06245">
      <w:pPr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48- </w:t>
      </w:r>
      <w:r w:rsidR="00E3407F">
        <w:rPr>
          <w:lang w:val="en-US"/>
        </w:rPr>
        <w:t>Who started the Zabti and Bandobast system during Mughal Time</w:t>
      </w:r>
      <w:r w:rsidRPr="00D06245">
        <w:rPr>
          <w:lang w:val="en-US"/>
        </w:rPr>
        <w:t>?</w:t>
      </w:r>
    </w:p>
    <w:p w:rsidR="00F33B1E" w:rsidRDefault="00640608" w:rsidP="00F33B1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lamgir II</w:t>
      </w:r>
    </w:p>
    <w:p w:rsidR="00640608" w:rsidRDefault="00E3407F" w:rsidP="00F33B1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Akbar </w:t>
      </w:r>
    </w:p>
    <w:p w:rsidR="00640608" w:rsidRDefault="00640608" w:rsidP="00F33B1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hah Alam II</w:t>
      </w:r>
    </w:p>
    <w:p w:rsidR="00640608" w:rsidRPr="00640608" w:rsidRDefault="00640608" w:rsidP="00F33B1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Farrukhsiyar</w:t>
      </w:r>
    </w:p>
    <w:p w:rsidR="00F33B1E" w:rsidRPr="007A263B" w:rsidRDefault="00F33B1E" w:rsidP="00F33B1E">
      <w:pPr>
        <w:rPr>
          <w:lang w:val="en-US"/>
        </w:rPr>
      </w:pPr>
      <w:r>
        <w:rPr>
          <w:lang w:val="en-US"/>
        </w:rPr>
        <w:t xml:space="preserve">Answer: </w:t>
      </w:r>
      <w:r>
        <w:rPr>
          <w:lang w:val="en-US"/>
        </w:rPr>
        <w:t>C</w:t>
      </w:r>
    </w:p>
    <w:p w:rsidR="00D06245" w:rsidRPr="00D06245" w:rsidRDefault="00E3407F" w:rsidP="00D06245">
      <w:pPr>
        <w:rPr>
          <w:lang w:val="en-US"/>
        </w:rPr>
      </w:pPr>
      <w:r>
        <w:rPr>
          <w:sz w:val="23"/>
          <w:szCs w:val="23"/>
        </w:rPr>
        <w:t xml:space="preserve">Land revenue sys of Akbar was called </w:t>
      </w:r>
      <w:r>
        <w:rPr>
          <w:b/>
          <w:bCs/>
          <w:sz w:val="23"/>
          <w:szCs w:val="23"/>
        </w:rPr>
        <w:t>Zabti or Bandobast sys</w:t>
      </w:r>
      <w:r>
        <w:rPr>
          <w:sz w:val="23"/>
          <w:szCs w:val="23"/>
        </w:rPr>
        <w:t xml:space="preserve">. It was further improved by </w:t>
      </w:r>
      <w:r>
        <w:rPr>
          <w:b/>
          <w:bCs/>
          <w:sz w:val="23"/>
          <w:szCs w:val="23"/>
        </w:rPr>
        <w:t>Raja Todar Mal</w:t>
      </w:r>
      <w:r>
        <w:rPr>
          <w:sz w:val="23"/>
          <w:szCs w:val="23"/>
        </w:rPr>
        <w:t xml:space="preserve">, completed in 1580 and was known as </w:t>
      </w:r>
      <w:r>
        <w:rPr>
          <w:b/>
          <w:bCs/>
          <w:sz w:val="23"/>
          <w:szCs w:val="23"/>
        </w:rPr>
        <w:t>Dahsala sys</w:t>
      </w:r>
      <w:r>
        <w:rPr>
          <w:b/>
          <w:bCs/>
          <w:sz w:val="23"/>
          <w:szCs w:val="23"/>
        </w:rPr>
        <w:t>tem</w:t>
      </w:r>
      <w:r>
        <w:rPr>
          <w:sz w:val="23"/>
          <w:szCs w:val="23"/>
        </w:rPr>
        <w:t>.</w:t>
      </w: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>Q54: Umarah was a group of officers who were collectively known as-</w:t>
      </w:r>
    </w:p>
    <w:p w:rsidR="00F33B1E" w:rsidRDefault="00640608" w:rsidP="00F33B1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Nobles</w:t>
      </w:r>
    </w:p>
    <w:p w:rsidR="00640608" w:rsidRDefault="00640608" w:rsidP="00F33B1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Land officer</w:t>
      </w:r>
    </w:p>
    <w:p w:rsidR="00640608" w:rsidRDefault="00640608" w:rsidP="00F33B1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Revenue officer</w:t>
      </w:r>
    </w:p>
    <w:p w:rsidR="00640608" w:rsidRDefault="00640608" w:rsidP="00F33B1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qtadars</w:t>
      </w:r>
    </w:p>
    <w:p w:rsidR="00F33B1E" w:rsidRDefault="00F33B1E" w:rsidP="00326B70">
      <w:pPr>
        <w:rPr>
          <w:lang w:val="en-US"/>
        </w:rPr>
      </w:pPr>
      <w:r w:rsidRPr="00640608">
        <w:rPr>
          <w:lang w:val="en-US"/>
        </w:rPr>
        <w:t xml:space="preserve">Answer: </w:t>
      </w:r>
      <w:r w:rsidRPr="00640608">
        <w:rPr>
          <w:lang w:val="en-US"/>
        </w:rPr>
        <w:t>A</w:t>
      </w:r>
    </w:p>
    <w:p w:rsidR="00326B70" w:rsidRDefault="00326B70" w:rsidP="00326B70">
      <w:pPr>
        <w:pStyle w:val="Default"/>
        <w:rPr>
          <w:sz w:val="23"/>
          <w:szCs w:val="23"/>
        </w:rPr>
      </w:pPr>
      <w:r>
        <w:rPr>
          <w:sz w:val="23"/>
          <w:szCs w:val="23"/>
        </w:rPr>
        <w:t>During Mughal’s time, U</w:t>
      </w:r>
      <w:r>
        <w:rPr>
          <w:sz w:val="23"/>
          <w:szCs w:val="23"/>
        </w:rPr>
        <w:t>mara</w:t>
      </w:r>
      <w:r>
        <w:rPr>
          <w:sz w:val="23"/>
          <w:szCs w:val="23"/>
        </w:rPr>
        <w:t>h</w:t>
      </w:r>
      <w:r>
        <w:rPr>
          <w:sz w:val="23"/>
          <w:szCs w:val="23"/>
        </w:rPr>
        <w:t xml:space="preserve"> represented high ranking nobleman having Mansabdari of 5000 and above. However during 17th century Umara was status given to Mansabdars of 1000 and above rank. </w:t>
      </w:r>
    </w:p>
    <w:p w:rsidR="00326B70" w:rsidRPr="00640608" w:rsidRDefault="00326B70" w:rsidP="00640608">
      <w:pPr>
        <w:ind w:left="360"/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135: </w:t>
      </w:r>
      <w:r w:rsidR="00640608">
        <w:rPr>
          <w:lang w:val="en-US"/>
        </w:rPr>
        <w:t>By whom w</w:t>
      </w:r>
      <w:r w:rsidRPr="00D06245">
        <w:rPr>
          <w:lang w:val="en-US"/>
        </w:rPr>
        <w:t>as Babur invited to conquer India?</w:t>
      </w:r>
    </w:p>
    <w:p w:rsidR="00F33B1E" w:rsidRDefault="00640608" w:rsidP="00F33B1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Daulat Khan Lodi</w:t>
      </w:r>
    </w:p>
    <w:p w:rsidR="00F33B1E" w:rsidRDefault="00640608" w:rsidP="00F33B1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Mahmud Lodi</w:t>
      </w:r>
    </w:p>
    <w:p w:rsidR="00F33B1E" w:rsidRDefault="00640608" w:rsidP="00F33B1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Bhara Mal</w:t>
      </w:r>
    </w:p>
    <w:p w:rsidR="00F33B1E" w:rsidRPr="00D06245" w:rsidRDefault="00640608" w:rsidP="00F33B1E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lastRenderedPageBreak/>
        <w:t>Bahlol Lodi</w:t>
      </w:r>
    </w:p>
    <w:p w:rsidR="00F33B1E" w:rsidRDefault="00F33B1E" w:rsidP="00F33B1E">
      <w:pPr>
        <w:rPr>
          <w:lang w:val="en-US"/>
        </w:rPr>
      </w:pPr>
      <w:r>
        <w:rPr>
          <w:lang w:val="en-US"/>
        </w:rPr>
        <w:t xml:space="preserve">Answer: </w:t>
      </w:r>
      <w:r w:rsidR="00640608">
        <w:rPr>
          <w:lang w:val="en-US"/>
        </w:rPr>
        <w:t>A</w:t>
      </w:r>
    </w:p>
    <w:p w:rsidR="00326B70" w:rsidRDefault="00326B70" w:rsidP="00326B70">
      <w:pPr>
        <w:pStyle w:val="Default"/>
      </w:pPr>
    </w:p>
    <w:p w:rsidR="00D06245" w:rsidRDefault="00326B70" w:rsidP="00E3407F">
      <w:pPr>
        <w:pStyle w:val="Default"/>
        <w:spacing w:after="95"/>
        <w:rPr>
          <w:sz w:val="23"/>
          <w:szCs w:val="23"/>
        </w:rPr>
      </w:pPr>
      <w:r>
        <w:rPr>
          <w:b/>
          <w:bCs/>
          <w:sz w:val="23"/>
          <w:szCs w:val="23"/>
        </w:rPr>
        <w:t>Daulat Khan Lodi</w:t>
      </w:r>
      <w:r>
        <w:rPr>
          <w:sz w:val="23"/>
          <w:szCs w:val="23"/>
        </w:rPr>
        <w:t>, governor of Punjab</w:t>
      </w:r>
      <w:r>
        <w:rPr>
          <w:sz w:val="23"/>
          <w:szCs w:val="23"/>
        </w:rPr>
        <w:t xml:space="preserve">, displeased by the arrogance of Ibrahim </w:t>
      </w:r>
      <w:r>
        <w:rPr>
          <w:b/>
          <w:bCs/>
          <w:sz w:val="23"/>
          <w:szCs w:val="23"/>
        </w:rPr>
        <w:t xml:space="preserve">invited Babur </w:t>
      </w:r>
      <w:r>
        <w:rPr>
          <w:sz w:val="23"/>
          <w:szCs w:val="23"/>
        </w:rPr>
        <w:t>to invade Ind</w:t>
      </w:r>
      <w:r>
        <w:rPr>
          <w:sz w:val="23"/>
          <w:szCs w:val="23"/>
        </w:rPr>
        <w:t xml:space="preserve">ia. </w:t>
      </w:r>
      <w:r>
        <w:rPr>
          <w:sz w:val="23"/>
          <w:szCs w:val="23"/>
        </w:rPr>
        <w:t xml:space="preserve">Babur marched against Delhi and </w:t>
      </w:r>
      <w:r>
        <w:rPr>
          <w:b/>
          <w:bCs/>
          <w:sz w:val="23"/>
          <w:szCs w:val="23"/>
        </w:rPr>
        <w:t>defeated &amp; killed Ibrahim Lodi in 1st battle of Panipat (1526)</w:t>
      </w:r>
      <w:r w:rsidR="00E3407F">
        <w:rPr>
          <w:sz w:val="23"/>
          <w:szCs w:val="23"/>
        </w:rPr>
        <w:t xml:space="preserve">. </w:t>
      </w:r>
    </w:p>
    <w:p w:rsidR="00E3407F" w:rsidRPr="00E3407F" w:rsidRDefault="00E3407F" w:rsidP="00E3407F">
      <w:pPr>
        <w:pStyle w:val="Default"/>
        <w:spacing w:after="95"/>
        <w:rPr>
          <w:sz w:val="23"/>
          <w:szCs w:val="23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138: </w:t>
      </w:r>
      <w:r w:rsidR="00326B70">
        <w:rPr>
          <w:lang w:val="en-US"/>
        </w:rPr>
        <w:t>Who was the father of Dara Shikoh, who translate Bhagwat Gita into Persian language</w:t>
      </w:r>
      <w:r w:rsidRPr="00D06245">
        <w:rPr>
          <w:lang w:val="en-US"/>
        </w:rPr>
        <w:t>?</w:t>
      </w:r>
    </w:p>
    <w:p w:rsidR="00F33B1E" w:rsidRDefault="00640608" w:rsidP="0064060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Shah Jahan</w:t>
      </w:r>
    </w:p>
    <w:p w:rsidR="00640608" w:rsidRDefault="00640608" w:rsidP="0064060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kbar</w:t>
      </w:r>
    </w:p>
    <w:p w:rsidR="00640608" w:rsidRDefault="00640608" w:rsidP="0064060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urangzeb</w:t>
      </w:r>
    </w:p>
    <w:p w:rsidR="00640608" w:rsidRPr="00640608" w:rsidRDefault="00640608" w:rsidP="00640608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Jahangir</w:t>
      </w:r>
    </w:p>
    <w:p w:rsidR="00F33B1E" w:rsidRDefault="00F33B1E" w:rsidP="00F33B1E">
      <w:pPr>
        <w:rPr>
          <w:lang w:val="en-US"/>
        </w:rPr>
      </w:pPr>
      <w:r>
        <w:rPr>
          <w:lang w:val="en-US"/>
        </w:rPr>
        <w:t xml:space="preserve">Answer: </w:t>
      </w:r>
      <w:r>
        <w:rPr>
          <w:lang w:val="en-US"/>
        </w:rPr>
        <w:t>A</w:t>
      </w:r>
    </w:p>
    <w:p w:rsidR="00326B70" w:rsidRDefault="00326B70" w:rsidP="00326B70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Shah Jahan’s son </w:t>
      </w:r>
      <w:r>
        <w:rPr>
          <w:b/>
          <w:bCs/>
          <w:sz w:val="23"/>
          <w:szCs w:val="23"/>
        </w:rPr>
        <w:t xml:space="preserve">Dara Shikoh </w:t>
      </w:r>
      <w:r>
        <w:rPr>
          <w:sz w:val="23"/>
          <w:szCs w:val="23"/>
        </w:rPr>
        <w:t xml:space="preserve">translated </w:t>
      </w:r>
      <w:r>
        <w:rPr>
          <w:b/>
          <w:bCs/>
          <w:sz w:val="23"/>
          <w:szCs w:val="23"/>
        </w:rPr>
        <w:t xml:space="preserve">Bhagavat Gita and Upanishads </w:t>
      </w:r>
      <w:r>
        <w:rPr>
          <w:sz w:val="23"/>
          <w:szCs w:val="23"/>
        </w:rPr>
        <w:t xml:space="preserve">into the </w:t>
      </w:r>
      <w:r>
        <w:rPr>
          <w:b/>
          <w:bCs/>
          <w:sz w:val="23"/>
          <w:szCs w:val="23"/>
        </w:rPr>
        <w:t>Persian language</w:t>
      </w:r>
      <w:r>
        <w:rPr>
          <w:sz w:val="23"/>
          <w:szCs w:val="23"/>
        </w:rPr>
        <w:t xml:space="preserve">. </w:t>
      </w:r>
    </w:p>
    <w:p w:rsidR="00326B70" w:rsidRPr="007A263B" w:rsidRDefault="00326B70" w:rsidP="00F33B1E">
      <w:pPr>
        <w:rPr>
          <w:lang w:val="en-US"/>
        </w:rPr>
      </w:pPr>
    </w:p>
    <w:p w:rsidR="00D06245" w:rsidRPr="00D06245" w:rsidRDefault="00640608" w:rsidP="00D06245">
      <w:pPr>
        <w:rPr>
          <w:lang w:val="en-US"/>
        </w:rPr>
      </w:pPr>
      <w:r>
        <w:rPr>
          <w:lang w:val="en-US"/>
        </w:rPr>
        <w:t>Q140</w:t>
      </w:r>
      <w:r w:rsidR="00D06245" w:rsidRPr="00D06245">
        <w:rPr>
          <w:lang w:val="en-US"/>
        </w:rPr>
        <w:t xml:space="preserve">: </w:t>
      </w:r>
      <w:r w:rsidR="0064703E">
        <w:rPr>
          <w:lang w:val="en-US"/>
        </w:rPr>
        <w:t>Who was the Scholar, famous for his prose writing, write Air-i-Akbari</w:t>
      </w:r>
      <w:r w:rsidR="00D06245" w:rsidRPr="00D06245">
        <w:rPr>
          <w:lang w:val="en-US"/>
        </w:rPr>
        <w:t>?</w:t>
      </w:r>
    </w:p>
    <w:p w:rsidR="00F33B1E" w:rsidRDefault="0064703E" w:rsidP="00F33B1E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Abul Fazal</w:t>
      </w:r>
    </w:p>
    <w:p w:rsidR="00640608" w:rsidRDefault="0064703E" w:rsidP="00F33B1E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Firduasi</w:t>
      </w:r>
    </w:p>
    <w:p w:rsidR="0064703E" w:rsidRDefault="0064703E" w:rsidP="00F33B1E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Utbi</w:t>
      </w:r>
    </w:p>
    <w:p w:rsidR="0064703E" w:rsidRDefault="0064703E" w:rsidP="00F33B1E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lang w:val="en-US"/>
        </w:rPr>
        <w:t>Naziri</w:t>
      </w:r>
    </w:p>
    <w:p w:rsidR="00326B70" w:rsidRPr="00326B70" w:rsidRDefault="00F33B1E" w:rsidP="00326B70">
      <w:pPr>
        <w:rPr>
          <w:lang w:val="en-US"/>
        </w:rPr>
      </w:pPr>
      <w:r w:rsidRPr="00640608">
        <w:rPr>
          <w:lang w:val="en-US"/>
        </w:rPr>
        <w:t xml:space="preserve">Answer: </w:t>
      </w:r>
      <w:r w:rsidRPr="00640608">
        <w:rPr>
          <w:lang w:val="en-US"/>
        </w:rPr>
        <w:t>A</w:t>
      </w:r>
    </w:p>
    <w:p w:rsidR="00326B70" w:rsidRDefault="00326B70" w:rsidP="00326B70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Abul Fazl </w:t>
      </w:r>
      <w:r>
        <w:rPr>
          <w:sz w:val="23"/>
          <w:szCs w:val="23"/>
        </w:rPr>
        <w:t>was a great scholar and historian of Akbar’s period who intro</w:t>
      </w:r>
      <w:r>
        <w:rPr>
          <w:sz w:val="23"/>
          <w:szCs w:val="23"/>
        </w:rPr>
        <w:t>duced</w:t>
      </w:r>
      <w:r>
        <w:rPr>
          <w:sz w:val="23"/>
          <w:szCs w:val="23"/>
        </w:rPr>
        <w:t xml:space="preserve"> style of pro</w:t>
      </w:r>
      <w:r>
        <w:rPr>
          <w:sz w:val="23"/>
          <w:szCs w:val="23"/>
        </w:rPr>
        <w:t>se writing</w:t>
      </w:r>
      <w:r>
        <w:rPr>
          <w:sz w:val="23"/>
          <w:szCs w:val="23"/>
        </w:rPr>
        <w:t xml:space="preserve">. His works include </w:t>
      </w:r>
      <w:r>
        <w:rPr>
          <w:b/>
          <w:bCs/>
          <w:sz w:val="23"/>
          <w:szCs w:val="23"/>
        </w:rPr>
        <w:t>Ain-i-Akbari and Akabar Nama</w:t>
      </w:r>
      <w:r>
        <w:rPr>
          <w:sz w:val="23"/>
          <w:szCs w:val="23"/>
        </w:rPr>
        <w:t xml:space="preserve">. </w:t>
      </w:r>
    </w:p>
    <w:p w:rsidR="00D06245" w:rsidRPr="00D06245" w:rsidRDefault="00D06245" w:rsidP="00D06245">
      <w:pPr>
        <w:rPr>
          <w:lang w:val="en-US"/>
        </w:rPr>
      </w:pPr>
    </w:p>
    <w:p w:rsidR="00D06245" w:rsidRPr="00D06245" w:rsidRDefault="0064703E" w:rsidP="00D06245">
      <w:pPr>
        <w:rPr>
          <w:lang w:val="en-US"/>
        </w:rPr>
      </w:pPr>
      <w:r>
        <w:rPr>
          <w:lang w:val="en-US"/>
        </w:rPr>
        <w:t xml:space="preserve">Q157: Who among the following was not the Son </w:t>
      </w:r>
      <w:r w:rsidR="00D06245" w:rsidRPr="00D06245">
        <w:rPr>
          <w:lang w:val="en-US"/>
        </w:rPr>
        <w:t xml:space="preserve">of </w:t>
      </w:r>
      <w:r>
        <w:rPr>
          <w:lang w:val="en-US"/>
        </w:rPr>
        <w:t>Shahjahan</w:t>
      </w:r>
      <w:r w:rsidR="00D06245" w:rsidRPr="00D06245">
        <w:rPr>
          <w:lang w:val="en-US"/>
        </w:rPr>
        <w:t>?</w:t>
      </w:r>
    </w:p>
    <w:p w:rsidR="00F33B1E" w:rsidRDefault="0064703E" w:rsidP="0064060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Dara Shikoh</w:t>
      </w:r>
    </w:p>
    <w:p w:rsidR="00640608" w:rsidRPr="00640608" w:rsidRDefault="0064703E" w:rsidP="0064060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Shuja</w:t>
      </w:r>
    </w:p>
    <w:p w:rsidR="00F33B1E" w:rsidRDefault="00640608" w:rsidP="00F33B1E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u</w:t>
      </w:r>
      <w:r w:rsidR="0064703E">
        <w:rPr>
          <w:lang w:val="en-US"/>
        </w:rPr>
        <w:t>rad Baksh</w:t>
      </w:r>
    </w:p>
    <w:p w:rsidR="00F33B1E" w:rsidRPr="00D06245" w:rsidRDefault="00640608" w:rsidP="00F33B1E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Shekhu</w:t>
      </w:r>
    </w:p>
    <w:p w:rsidR="00F33B1E" w:rsidRPr="007A263B" w:rsidRDefault="00F33B1E" w:rsidP="00F33B1E">
      <w:pPr>
        <w:rPr>
          <w:lang w:val="en-US"/>
        </w:rPr>
      </w:pPr>
      <w:r>
        <w:rPr>
          <w:lang w:val="en-US"/>
        </w:rPr>
        <w:t xml:space="preserve">Answer: </w:t>
      </w:r>
      <w:r w:rsidR="0064703E">
        <w:rPr>
          <w:lang w:val="en-US"/>
        </w:rPr>
        <w:t>D</w:t>
      </w:r>
    </w:p>
    <w:p w:rsidR="0064703E" w:rsidRDefault="0064703E" w:rsidP="00647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Last y</w:t>
      </w:r>
      <w:r>
        <w:rPr>
          <w:sz w:val="23"/>
          <w:szCs w:val="23"/>
        </w:rPr>
        <w:t>ea</w:t>
      </w:r>
      <w:r>
        <w:rPr>
          <w:sz w:val="23"/>
          <w:szCs w:val="23"/>
        </w:rPr>
        <w:t xml:space="preserve">r of Shah Jahan’s reign clouded by war of succession among his 4 sons – </w:t>
      </w:r>
      <w:r>
        <w:rPr>
          <w:b/>
          <w:bCs/>
          <w:sz w:val="23"/>
          <w:szCs w:val="23"/>
        </w:rPr>
        <w:t xml:space="preserve">Dara Shikoh </w:t>
      </w:r>
      <w:r>
        <w:rPr>
          <w:sz w:val="23"/>
          <w:szCs w:val="23"/>
        </w:rPr>
        <w:t xml:space="preserve">(crown prince), </w:t>
      </w:r>
      <w:r>
        <w:rPr>
          <w:b/>
          <w:bCs/>
          <w:sz w:val="23"/>
          <w:szCs w:val="23"/>
        </w:rPr>
        <w:t xml:space="preserve">Shuja </w:t>
      </w:r>
      <w:r>
        <w:rPr>
          <w:sz w:val="23"/>
          <w:szCs w:val="23"/>
        </w:rPr>
        <w:t xml:space="preserve">(governor of Bengal), </w:t>
      </w:r>
      <w:r>
        <w:rPr>
          <w:b/>
          <w:bCs/>
          <w:sz w:val="23"/>
          <w:szCs w:val="23"/>
        </w:rPr>
        <w:t xml:space="preserve">Aurangzeb </w:t>
      </w:r>
      <w:r>
        <w:rPr>
          <w:sz w:val="23"/>
          <w:szCs w:val="23"/>
        </w:rPr>
        <w:t xml:space="preserve">(governor of Deccan) and </w:t>
      </w:r>
      <w:r>
        <w:rPr>
          <w:b/>
          <w:bCs/>
          <w:sz w:val="23"/>
          <w:szCs w:val="23"/>
        </w:rPr>
        <w:t xml:space="preserve">Murad Baksh </w:t>
      </w:r>
      <w:r>
        <w:rPr>
          <w:sz w:val="23"/>
          <w:szCs w:val="23"/>
        </w:rPr>
        <w:t>(governor of Malwa &amp; Gujarat</w:t>
      </w:r>
      <w:r>
        <w:rPr>
          <w:sz w:val="23"/>
          <w:szCs w:val="23"/>
        </w:rPr>
        <w:t xml:space="preserve">). </w:t>
      </w:r>
    </w:p>
    <w:p w:rsidR="00D06245" w:rsidRPr="00D06245" w:rsidRDefault="00D06245" w:rsidP="00D06245">
      <w:pPr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lastRenderedPageBreak/>
        <w:t xml:space="preserve">Q168- </w:t>
      </w:r>
      <w:r w:rsidR="0064703E">
        <w:rPr>
          <w:lang w:val="en-US"/>
        </w:rPr>
        <w:t>Which of the following Mughal emperor  assumed the title of Alamgir</w:t>
      </w:r>
      <w:r w:rsidRPr="00D06245">
        <w:rPr>
          <w:lang w:val="en-US"/>
        </w:rPr>
        <w:t>?</w:t>
      </w:r>
    </w:p>
    <w:p w:rsidR="00F33B1E" w:rsidRDefault="00640608" w:rsidP="00F33B1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Jahandar Shah</w:t>
      </w:r>
    </w:p>
    <w:p w:rsidR="00F33B1E" w:rsidRDefault="00640608" w:rsidP="00F33B1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Shah Alam II</w:t>
      </w:r>
    </w:p>
    <w:p w:rsidR="00F33B1E" w:rsidRDefault="00640608" w:rsidP="00F33B1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Akbar</w:t>
      </w:r>
    </w:p>
    <w:p w:rsidR="00F33B1E" w:rsidRPr="00D06245" w:rsidRDefault="00640608" w:rsidP="00F33B1E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Aurangzeb</w:t>
      </w:r>
    </w:p>
    <w:p w:rsidR="00F33B1E" w:rsidRPr="007A263B" w:rsidRDefault="00F33B1E" w:rsidP="00F33B1E">
      <w:pPr>
        <w:rPr>
          <w:lang w:val="en-US"/>
        </w:rPr>
      </w:pPr>
      <w:r>
        <w:rPr>
          <w:lang w:val="en-US"/>
        </w:rPr>
        <w:t xml:space="preserve">Answer: </w:t>
      </w:r>
      <w:r w:rsidR="0064703E">
        <w:rPr>
          <w:lang w:val="en-US"/>
        </w:rPr>
        <w:t>D</w:t>
      </w:r>
    </w:p>
    <w:p w:rsidR="0064703E" w:rsidRDefault="0064703E" w:rsidP="00647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>Aurangzeb</w:t>
      </w:r>
      <w:r>
        <w:rPr>
          <w:sz w:val="23"/>
          <w:szCs w:val="23"/>
        </w:rPr>
        <w:t xml:space="preserve"> was one of the ablest Mughal kings and assumed </w:t>
      </w:r>
      <w:r>
        <w:rPr>
          <w:b/>
          <w:bCs/>
          <w:sz w:val="23"/>
          <w:szCs w:val="23"/>
        </w:rPr>
        <w:t>title of Alamgir</w:t>
      </w:r>
      <w:r>
        <w:rPr>
          <w:sz w:val="23"/>
          <w:szCs w:val="23"/>
        </w:rPr>
        <w:t xml:space="preserve">, World Conqueror. </w:t>
      </w:r>
    </w:p>
    <w:p w:rsidR="00D06245" w:rsidRPr="00D06245" w:rsidRDefault="00D06245" w:rsidP="00D06245">
      <w:pPr>
        <w:rPr>
          <w:lang w:val="en-US"/>
        </w:rPr>
      </w:pPr>
    </w:p>
    <w:p w:rsid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170: </w:t>
      </w:r>
      <w:r w:rsidR="0064703E">
        <w:rPr>
          <w:lang w:val="en-US"/>
        </w:rPr>
        <w:t>Who among the following got the title of ‘Mian’ By Akbar</w:t>
      </w:r>
      <w:r w:rsidRPr="00D06245">
        <w:rPr>
          <w:lang w:val="en-US"/>
        </w:rPr>
        <w:t>?</w:t>
      </w:r>
    </w:p>
    <w:p w:rsidR="00F33B1E" w:rsidRDefault="00640608" w:rsidP="00F33B1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Firoz Jang</w:t>
      </w:r>
    </w:p>
    <w:p w:rsidR="00F33B1E" w:rsidRDefault="0064703E" w:rsidP="00F33B1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ir Bakshi</w:t>
      </w:r>
    </w:p>
    <w:p w:rsidR="00F33B1E" w:rsidRDefault="00640608" w:rsidP="00F33B1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Imad-Ul-Mulk</w:t>
      </w:r>
    </w:p>
    <w:p w:rsidR="00F33B1E" w:rsidRPr="00D06245" w:rsidRDefault="0064703E" w:rsidP="00F33B1E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Todar Mal</w:t>
      </w:r>
    </w:p>
    <w:p w:rsidR="00F33B1E" w:rsidRPr="007A263B" w:rsidRDefault="00F33B1E" w:rsidP="00F33B1E">
      <w:pPr>
        <w:rPr>
          <w:lang w:val="en-US"/>
        </w:rPr>
      </w:pPr>
      <w:r>
        <w:rPr>
          <w:lang w:val="en-US"/>
        </w:rPr>
        <w:t xml:space="preserve">Answer: </w:t>
      </w:r>
      <w:r w:rsidR="0064703E">
        <w:rPr>
          <w:lang w:val="en-US"/>
        </w:rPr>
        <w:t>D</w:t>
      </w:r>
    </w:p>
    <w:p w:rsidR="0064703E" w:rsidRDefault="0064703E" w:rsidP="00647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kbar made Tansen as one of Navaratnas in his court and gave him the title of ‘Mian’. </w:t>
      </w:r>
    </w:p>
    <w:p w:rsidR="00F33B1E" w:rsidRDefault="00F33B1E" w:rsidP="00D06245">
      <w:pPr>
        <w:rPr>
          <w:lang w:val="en-US"/>
        </w:rPr>
      </w:pPr>
    </w:p>
    <w:p w:rsidR="00F33B1E" w:rsidRDefault="00D06245" w:rsidP="00D06245">
      <w:pPr>
        <w:rPr>
          <w:lang w:val="en-US"/>
        </w:rPr>
      </w:pPr>
      <w:r w:rsidRPr="00D06245">
        <w:rPr>
          <w:lang w:val="en-US"/>
        </w:rPr>
        <w:t xml:space="preserve">Q171: </w:t>
      </w:r>
      <w:r w:rsidR="00E3407F">
        <w:rPr>
          <w:lang w:val="en-US"/>
        </w:rPr>
        <w:t>Which of the following Begum was known as Mumtaj</w:t>
      </w:r>
      <w:r w:rsidRPr="00D06245">
        <w:rPr>
          <w:lang w:val="en-US"/>
        </w:rPr>
        <w:t>?</w:t>
      </w:r>
    </w:p>
    <w:p w:rsidR="00E3407F" w:rsidRDefault="00E3407F" w:rsidP="00E3407F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Rabiya Sultan</w:t>
      </w:r>
    </w:p>
    <w:p w:rsidR="00E3407F" w:rsidRDefault="00E3407F" w:rsidP="00E3407F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Mehr-un-Nisa</w:t>
      </w:r>
    </w:p>
    <w:p w:rsidR="00E3407F" w:rsidRDefault="00E3407F" w:rsidP="00E3407F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rjumand Banu Begum</w:t>
      </w:r>
    </w:p>
    <w:p w:rsidR="00E3407F" w:rsidRPr="00D06245" w:rsidRDefault="00E3407F" w:rsidP="00E3407F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Ruqaiya</w:t>
      </w:r>
    </w:p>
    <w:p w:rsidR="00E3407F" w:rsidRDefault="00E3407F" w:rsidP="00E3407F">
      <w:pPr>
        <w:rPr>
          <w:lang w:val="en-US"/>
        </w:rPr>
      </w:pPr>
      <w:r>
        <w:rPr>
          <w:lang w:val="en-US"/>
        </w:rPr>
        <w:t xml:space="preserve">Answer: </w:t>
      </w:r>
      <w:r>
        <w:rPr>
          <w:lang w:val="en-US"/>
        </w:rPr>
        <w:t>C</w:t>
      </w:r>
    </w:p>
    <w:p w:rsidR="00E3407F" w:rsidRDefault="00E3407F" w:rsidP="00E3407F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saf Khan’s daughter, </w:t>
      </w:r>
      <w:r>
        <w:rPr>
          <w:b/>
          <w:bCs/>
          <w:sz w:val="23"/>
          <w:szCs w:val="23"/>
        </w:rPr>
        <w:t>Arjumand Banu Begum</w:t>
      </w:r>
      <w:r>
        <w:rPr>
          <w:sz w:val="23"/>
          <w:szCs w:val="23"/>
        </w:rPr>
        <w:t xml:space="preserve">, later known as </w:t>
      </w:r>
      <w:r>
        <w:rPr>
          <w:b/>
          <w:bCs/>
          <w:sz w:val="23"/>
          <w:szCs w:val="23"/>
        </w:rPr>
        <w:t xml:space="preserve">Mumtaj </w:t>
      </w:r>
      <w:r>
        <w:rPr>
          <w:sz w:val="23"/>
          <w:szCs w:val="23"/>
        </w:rPr>
        <w:t xml:space="preserve">married Jahangir’s 3rd son, </w:t>
      </w:r>
      <w:r>
        <w:rPr>
          <w:b/>
          <w:bCs/>
          <w:sz w:val="23"/>
          <w:szCs w:val="23"/>
        </w:rPr>
        <w:t>prince Khurram (later Shah Jahan)</w:t>
      </w:r>
      <w:r>
        <w:rPr>
          <w:sz w:val="23"/>
          <w:szCs w:val="23"/>
        </w:rPr>
        <w:t xml:space="preserve">. </w:t>
      </w:r>
    </w:p>
    <w:p w:rsidR="00F33B1E" w:rsidRDefault="00F33B1E" w:rsidP="00D06245">
      <w:pPr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196: </w:t>
      </w:r>
      <w:r w:rsidR="00E3407F">
        <w:rPr>
          <w:lang w:val="en-US"/>
        </w:rPr>
        <w:t>Which of the following Queen was the daughter of Itimaduddauala</w:t>
      </w:r>
      <w:r w:rsidRPr="00D06245">
        <w:rPr>
          <w:lang w:val="en-US"/>
        </w:rPr>
        <w:t>?</w:t>
      </w:r>
    </w:p>
    <w:p w:rsidR="00AB3CB7" w:rsidRDefault="00AB3CB7" w:rsidP="00AB3CB7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Rabiya Sultan</w:t>
      </w:r>
    </w:p>
    <w:p w:rsidR="00AB3CB7" w:rsidRDefault="00AB3CB7" w:rsidP="00AB3CB7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Mehr-un-Nisa</w:t>
      </w:r>
    </w:p>
    <w:p w:rsidR="00AB3CB7" w:rsidRDefault="00AB3CB7" w:rsidP="00AB3CB7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rjumand Banu Begum</w:t>
      </w:r>
    </w:p>
    <w:p w:rsidR="00AB3CB7" w:rsidRPr="00D06245" w:rsidRDefault="00AB3CB7" w:rsidP="00AB3CB7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Ruqaiya</w:t>
      </w:r>
    </w:p>
    <w:p w:rsidR="00AB3CB7" w:rsidRDefault="00AB3CB7" w:rsidP="00AB3CB7">
      <w:pPr>
        <w:rPr>
          <w:lang w:val="en-US"/>
        </w:rPr>
      </w:pPr>
      <w:r>
        <w:rPr>
          <w:lang w:val="en-US"/>
        </w:rPr>
        <w:t>Answer: B</w:t>
      </w:r>
    </w:p>
    <w:p w:rsidR="00AB3CB7" w:rsidRDefault="00AB3CB7" w:rsidP="00AB3CB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 1611, Jahangir married Mehrunnisa, also known as Nur Jahan (Light of World), daughter of Itimaduddauala. The marriage alliance benefited Nur’s family member. Her elder bro Asaf Khan appointed as Khan-i-Saman and father as Diwan. </w:t>
      </w:r>
    </w:p>
    <w:p w:rsidR="00F33B1E" w:rsidRPr="007A263B" w:rsidRDefault="00F33B1E" w:rsidP="00F33B1E">
      <w:pPr>
        <w:rPr>
          <w:lang w:val="en-US"/>
        </w:rPr>
      </w:pPr>
    </w:p>
    <w:p w:rsidR="00AB3CB7" w:rsidRDefault="00AB3CB7" w:rsidP="00D06245">
      <w:pPr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1: </w:t>
      </w:r>
      <w:r w:rsidR="00AB3CB7">
        <w:rPr>
          <w:lang w:val="en-US"/>
        </w:rPr>
        <w:t>Between Mughal and Whom, the Battle of Haldighati was fought</w:t>
      </w:r>
      <w:r w:rsidRPr="00D06245">
        <w:rPr>
          <w:lang w:val="en-US"/>
        </w:rPr>
        <w:t>?</w:t>
      </w:r>
    </w:p>
    <w:p w:rsidR="00F33B1E" w:rsidRDefault="00AB3CB7" w:rsidP="00F33B1E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Rana Sangha</w:t>
      </w:r>
    </w:p>
    <w:p w:rsidR="00F33B1E" w:rsidRDefault="00AB3CB7" w:rsidP="00F33B1E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Hemu</w:t>
      </w:r>
    </w:p>
    <w:p w:rsidR="00AB3CB7" w:rsidRDefault="00AB3CB7" w:rsidP="00F33B1E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Ran Pratap Singh</w:t>
      </w:r>
    </w:p>
    <w:p w:rsidR="00AB3CB7" w:rsidRPr="00D06245" w:rsidRDefault="00AB3CB7" w:rsidP="00F33B1E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Adil Shah</w:t>
      </w:r>
    </w:p>
    <w:p w:rsidR="00F33B1E" w:rsidRPr="007A263B" w:rsidRDefault="00F33B1E" w:rsidP="00F33B1E">
      <w:pPr>
        <w:rPr>
          <w:lang w:val="en-US"/>
        </w:rPr>
      </w:pPr>
      <w:r>
        <w:rPr>
          <w:lang w:val="en-US"/>
        </w:rPr>
        <w:t xml:space="preserve">Answer: </w:t>
      </w:r>
      <w:r w:rsidR="00AB3CB7">
        <w:rPr>
          <w:lang w:val="en-US"/>
        </w:rPr>
        <w:t>C</w:t>
      </w:r>
    </w:p>
    <w:p w:rsidR="00AB3CB7" w:rsidRDefault="00AB3CB7" w:rsidP="00AB3CB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 </w:t>
      </w:r>
      <w:r>
        <w:rPr>
          <w:b/>
          <w:bCs/>
          <w:sz w:val="23"/>
          <w:szCs w:val="23"/>
        </w:rPr>
        <w:t>Battle of Haldighati</w:t>
      </w:r>
      <w:r>
        <w:rPr>
          <w:sz w:val="23"/>
          <w:szCs w:val="23"/>
        </w:rPr>
        <w:t xml:space="preserve">, Rana Pratap Singh defeated by </w:t>
      </w:r>
      <w:r>
        <w:rPr>
          <w:b/>
          <w:bCs/>
          <w:sz w:val="23"/>
          <w:szCs w:val="23"/>
        </w:rPr>
        <w:t xml:space="preserve">Mughal army led by Man Singh </w:t>
      </w:r>
      <w:r>
        <w:rPr>
          <w:sz w:val="23"/>
          <w:szCs w:val="23"/>
        </w:rPr>
        <w:t xml:space="preserve">in 1576. Following defeat Ranas of Mewar, most of leading Rajputs accepted Akbar’s suzerainty. </w:t>
      </w:r>
    </w:p>
    <w:p w:rsidR="00F33B1E" w:rsidRDefault="00F33B1E" w:rsidP="00D06245">
      <w:pPr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>Q3: What was the real name of Nur Jahan?</w:t>
      </w:r>
    </w:p>
    <w:p w:rsidR="00F33B1E" w:rsidRDefault="009D0383" w:rsidP="00F33B1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Rabiya Sultan</w:t>
      </w:r>
    </w:p>
    <w:p w:rsidR="00F33B1E" w:rsidRDefault="009D0383" w:rsidP="00F33B1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Mehr-un-Nisa</w:t>
      </w:r>
    </w:p>
    <w:p w:rsidR="00F33B1E" w:rsidRDefault="009D0383" w:rsidP="00F33B1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rjumand Banu Begum</w:t>
      </w:r>
    </w:p>
    <w:p w:rsidR="00F33B1E" w:rsidRPr="00D06245" w:rsidRDefault="009D0383" w:rsidP="00F33B1E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Ruqaiya</w:t>
      </w:r>
    </w:p>
    <w:p w:rsidR="00F33B1E" w:rsidRDefault="00F33B1E" w:rsidP="00D06245">
      <w:pPr>
        <w:rPr>
          <w:lang w:val="en-US"/>
        </w:rPr>
      </w:pPr>
      <w:r>
        <w:rPr>
          <w:lang w:val="en-US"/>
        </w:rPr>
        <w:t xml:space="preserve">Answer: </w:t>
      </w:r>
      <w:r>
        <w:rPr>
          <w:lang w:val="en-US"/>
        </w:rPr>
        <w:t>B</w:t>
      </w:r>
    </w:p>
    <w:p w:rsidR="00AB3CB7" w:rsidRDefault="00AB3CB7" w:rsidP="00AB3CB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In 1611, </w:t>
      </w:r>
      <w:r>
        <w:rPr>
          <w:sz w:val="23"/>
          <w:szCs w:val="23"/>
        </w:rPr>
        <w:t>Jahangir married Mehrunnisa, also known as</w:t>
      </w:r>
      <w:r>
        <w:rPr>
          <w:sz w:val="23"/>
          <w:szCs w:val="23"/>
        </w:rPr>
        <w:t xml:space="preserve"> Nur Jahan (Light of World), daughter of Itimaduddauala. The marriage alliance benefited Nur’s family</w:t>
      </w:r>
      <w:r>
        <w:rPr>
          <w:sz w:val="23"/>
          <w:szCs w:val="23"/>
        </w:rPr>
        <w:t xml:space="preserve"> member.</w:t>
      </w:r>
      <w:r>
        <w:rPr>
          <w:sz w:val="23"/>
          <w:szCs w:val="23"/>
        </w:rPr>
        <w:t xml:space="preserve"> Her elder bro Asaf Khan appointed as Khan-i-Saman and father as Diwan. </w:t>
      </w:r>
    </w:p>
    <w:p w:rsidR="00AB3CB7" w:rsidRDefault="00AB3CB7" w:rsidP="00D06245">
      <w:pPr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>Q32: Who was the Sikh Guru executed by Aurangzeb and what was his name?</w:t>
      </w:r>
    </w:p>
    <w:p w:rsidR="00F33B1E" w:rsidRDefault="009D0383" w:rsidP="00F33B1E">
      <w:pPr>
        <w:pStyle w:val="ListParagraph"/>
        <w:numPr>
          <w:ilvl w:val="0"/>
          <w:numId w:val="22"/>
        </w:numPr>
        <w:rPr>
          <w:lang w:val="en-US"/>
        </w:rPr>
      </w:pPr>
      <w:r>
        <w:rPr>
          <w:lang w:val="en-US"/>
        </w:rPr>
        <w:t>Guru Har Rai</w:t>
      </w:r>
    </w:p>
    <w:p w:rsidR="00F33B1E" w:rsidRDefault="009D0383" w:rsidP="00F33B1E">
      <w:pPr>
        <w:pStyle w:val="ListParagraph"/>
        <w:numPr>
          <w:ilvl w:val="0"/>
          <w:numId w:val="22"/>
        </w:numPr>
        <w:rPr>
          <w:lang w:val="en-US"/>
        </w:rPr>
      </w:pPr>
      <w:r>
        <w:rPr>
          <w:lang w:val="en-US"/>
        </w:rPr>
        <w:t>Guru Govind Singh</w:t>
      </w:r>
    </w:p>
    <w:p w:rsidR="00F33B1E" w:rsidRDefault="009D0383" w:rsidP="00F33B1E">
      <w:pPr>
        <w:pStyle w:val="ListParagraph"/>
        <w:numPr>
          <w:ilvl w:val="0"/>
          <w:numId w:val="22"/>
        </w:numPr>
        <w:rPr>
          <w:lang w:val="en-US"/>
        </w:rPr>
      </w:pPr>
      <w:r>
        <w:rPr>
          <w:lang w:val="en-US"/>
        </w:rPr>
        <w:t>Guru Angad</w:t>
      </w:r>
    </w:p>
    <w:p w:rsidR="00F33B1E" w:rsidRPr="00D06245" w:rsidRDefault="009D0383" w:rsidP="00F33B1E">
      <w:pPr>
        <w:pStyle w:val="ListParagraph"/>
        <w:numPr>
          <w:ilvl w:val="0"/>
          <w:numId w:val="22"/>
        </w:numPr>
        <w:rPr>
          <w:lang w:val="en-US"/>
        </w:rPr>
      </w:pPr>
      <w:r>
        <w:rPr>
          <w:lang w:val="en-US"/>
        </w:rPr>
        <w:t>Guru Teg Bahadur</w:t>
      </w:r>
    </w:p>
    <w:p w:rsidR="00126539" w:rsidRDefault="00F33B1E" w:rsidP="00126539">
      <w:pPr>
        <w:tabs>
          <w:tab w:val="left" w:pos="1476"/>
        </w:tabs>
        <w:rPr>
          <w:lang w:val="en-US"/>
        </w:rPr>
      </w:pPr>
      <w:r>
        <w:rPr>
          <w:lang w:val="en-US"/>
        </w:rPr>
        <w:t xml:space="preserve">Answer: </w:t>
      </w:r>
      <w:r>
        <w:rPr>
          <w:lang w:val="en-US"/>
        </w:rPr>
        <w:t>D</w:t>
      </w:r>
      <w:r w:rsidR="00126539">
        <w:rPr>
          <w:lang w:val="en-US"/>
        </w:rPr>
        <w:tab/>
      </w:r>
    </w:p>
    <w:p w:rsidR="00F33B1E" w:rsidRDefault="00126539" w:rsidP="00AB3CB7">
      <w:pPr>
        <w:tabs>
          <w:tab w:val="left" w:pos="1476"/>
        </w:tabs>
        <w:rPr>
          <w:lang w:val="en-US"/>
        </w:rPr>
      </w:pPr>
      <w:r>
        <w:rPr>
          <w:lang w:val="en-US"/>
        </w:rPr>
        <w:t xml:space="preserve">During Aurangzeb reign, </w:t>
      </w:r>
      <w:r>
        <w:rPr>
          <w:b/>
          <w:bCs/>
          <w:sz w:val="23"/>
          <w:szCs w:val="23"/>
        </w:rPr>
        <w:t>s</w:t>
      </w:r>
      <w:r>
        <w:rPr>
          <w:b/>
          <w:bCs/>
          <w:sz w:val="23"/>
          <w:szCs w:val="23"/>
        </w:rPr>
        <w:t xml:space="preserve">ikhs </w:t>
      </w:r>
      <w:r>
        <w:rPr>
          <w:sz w:val="23"/>
          <w:szCs w:val="23"/>
        </w:rPr>
        <w:t xml:space="preserve">too were not spared from his religious intolerance and he </w:t>
      </w:r>
      <w:r>
        <w:rPr>
          <w:b/>
          <w:bCs/>
          <w:sz w:val="23"/>
          <w:szCs w:val="23"/>
        </w:rPr>
        <w:t>executed the 9th Guru Tej Bahadur</w:t>
      </w:r>
      <w:r>
        <w:rPr>
          <w:sz w:val="23"/>
          <w:szCs w:val="23"/>
        </w:rPr>
        <w:t xml:space="preserve">. This resulted in the transformation of Sikhs into a warring community. </w:t>
      </w: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39: </w:t>
      </w:r>
      <w:r w:rsidR="00126539">
        <w:rPr>
          <w:lang w:val="en-US"/>
        </w:rPr>
        <w:t>Which Mughal emperor was also known as Salim</w:t>
      </w:r>
      <w:r w:rsidRPr="00D06245">
        <w:rPr>
          <w:lang w:val="en-US"/>
        </w:rPr>
        <w:t>?</w:t>
      </w:r>
    </w:p>
    <w:p w:rsidR="009D0383" w:rsidRDefault="009D0383" w:rsidP="009D0383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>Akbar</w:t>
      </w:r>
    </w:p>
    <w:p w:rsidR="00F33B1E" w:rsidRPr="009D0383" w:rsidRDefault="009D0383" w:rsidP="009D0383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>Jahangir</w:t>
      </w:r>
    </w:p>
    <w:p w:rsidR="00F33B1E" w:rsidRDefault="009D0383" w:rsidP="00F33B1E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>Babur</w:t>
      </w:r>
    </w:p>
    <w:p w:rsidR="00F33B1E" w:rsidRPr="00D06245" w:rsidRDefault="009D0383" w:rsidP="00F33B1E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lastRenderedPageBreak/>
        <w:t>Aurangzeb</w:t>
      </w:r>
    </w:p>
    <w:p w:rsidR="00F33B1E" w:rsidRPr="007A263B" w:rsidRDefault="00F33B1E" w:rsidP="00F33B1E">
      <w:pPr>
        <w:rPr>
          <w:lang w:val="en-US"/>
        </w:rPr>
      </w:pPr>
      <w:r>
        <w:rPr>
          <w:lang w:val="en-US"/>
        </w:rPr>
        <w:t xml:space="preserve">Answer: </w:t>
      </w:r>
      <w:r>
        <w:rPr>
          <w:lang w:val="en-US"/>
        </w:rPr>
        <w:t>B</w:t>
      </w:r>
    </w:p>
    <w:p w:rsidR="00126539" w:rsidRDefault="00126539" w:rsidP="0012653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When Akbar died, </w:t>
      </w:r>
      <w:r>
        <w:rPr>
          <w:b/>
          <w:bCs/>
          <w:sz w:val="23"/>
          <w:szCs w:val="23"/>
        </w:rPr>
        <w:t xml:space="preserve">Prince Salim </w:t>
      </w:r>
      <w:r>
        <w:rPr>
          <w:sz w:val="23"/>
          <w:szCs w:val="23"/>
        </w:rPr>
        <w:t xml:space="preserve">succeeded with </w:t>
      </w:r>
      <w:r>
        <w:rPr>
          <w:b/>
          <w:bCs/>
          <w:sz w:val="23"/>
          <w:szCs w:val="23"/>
        </w:rPr>
        <w:t xml:space="preserve">title Jahangir </w:t>
      </w:r>
      <w:r>
        <w:rPr>
          <w:sz w:val="23"/>
          <w:szCs w:val="23"/>
        </w:rPr>
        <w:t xml:space="preserve">(Conqueror of World) in 1605. </w:t>
      </w:r>
    </w:p>
    <w:p w:rsidR="00F33B1E" w:rsidRDefault="00F33B1E" w:rsidP="00D06245">
      <w:pPr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40: </w:t>
      </w:r>
      <w:r w:rsidR="00AB3CB7">
        <w:rPr>
          <w:lang w:val="en-US"/>
        </w:rPr>
        <w:t>Under whose period Mughal Painting reach its Climax</w:t>
      </w:r>
      <w:r w:rsidRPr="00D06245">
        <w:rPr>
          <w:lang w:val="en-US"/>
        </w:rPr>
        <w:t>?</w:t>
      </w:r>
    </w:p>
    <w:p w:rsidR="00F33B1E" w:rsidRDefault="009D0383" w:rsidP="00F33B1E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Jahangir</w:t>
      </w:r>
    </w:p>
    <w:p w:rsidR="00F33B1E" w:rsidRDefault="009D0383" w:rsidP="00F33B1E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Shah Alam II</w:t>
      </w:r>
    </w:p>
    <w:p w:rsidR="00F33B1E" w:rsidRDefault="009D0383" w:rsidP="00F33B1E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Akbar</w:t>
      </w:r>
    </w:p>
    <w:p w:rsidR="00F33B1E" w:rsidRPr="00D06245" w:rsidRDefault="009D0383" w:rsidP="00F33B1E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Aurangzeb</w:t>
      </w:r>
    </w:p>
    <w:p w:rsidR="00AB3CB7" w:rsidRPr="00AB3CB7" w:rsidRDefault="00F33B1E" w:rsidP="00AB3CB7">
      <w:pPr>
        <w:rPr>
          <w:lang w:val="en-US"/>
        </w:rPr>
      </w:pPr>
      <w:r>
        <w:rPr>
          <w:lang w:val="en-US"/>
        </w:rPr>
        <w:t xml:space="preserve">Answer: </w:t>
      </w:r>
      <w:r>
        <w:rPr>
          <w:lang w:val="en-US"/>
        </w:rPr>
        <w:t>A</w:t>
      </w:r>
    </w:p>
    <w:p w:rsidR="00AB3CB7" w:rsidRDefault="00AB3CB7" w:rsidP="00AB3CB7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Mughal paintings reached its </w:t>
      </w:r>
      <w:r>
        <w:rPr>
          <w:b/>
          <w:bCs/>
          <w:sz w:val="23"/>
          <w:szCs w:val="23"/>
        </w:rPr>
        <w:t xml:space="preserve">climax </w:t>
      </w:r>
      <w:r>
        <w:rPr>
          <w:sz w:val="23"/>
          <w:szCs w:val="23"/>
        </w:rPr>
        <w:t xml:space="preserve">during </w:t>
      </w:r>
      <w:r>
        <w:rPr>
          <w:b/>
          <w:bCs/>
          <w:sz w:val="23"/>
          <w:szCs w:val="23"/>
        </w:rPr>
        <w:t>Jahangir</w:t>
      </w:r>
      <w:r>
        <w:rPr>
          <w:sz w:val="23"/>
          <w:szCs w:val="23"/>
        </w:rPr>
        <w:t xml:space="preserve">. </w:t>
      </w:r>
      <w:r>
        <w:rPr>
          <w:sz w:val="23"/>
          <w:szCs w:val="23"/>
        </w:rPr>
        <w:t xml:space="preserve">He employed painters like </w:t>
      </w:r>
      <w:r>
        <w:rPr>
          <w:b/>
          <w:bCs/>
          <w:sz w:val="23"/>
          <w:szCs w:val="23"/>
        </w:rPr>
        <w:t>Abul Hasan, Bishan Das, Madhu, Anant, Manohar, Govardhan and Ustad Mansur</w:t>
      </w:r>
      <w:r>
        <w:rPr>
          <w:sz w:val="23"/>
          <w:szCs w:val="23"/>
        </w:rPr>
        <w:t xml:space="preserve">. </w:t>
      </w:r>
      <w:r>
        <w:rPr>
          <w:sz w:val="23"/>
          <w:szCs w:val="23"/>
        </w:rPr>
        <w:t xml:space="preserve">Scenes of hunting, battles and royal courts, made in portrait painting and paintings of animals as well. </w:t>
      </w:r>
    </w:p>
    <w:p w:rsidR="00F33B1E" w:rsidRDefault="00F33B1E" w:rsidP="00D06245">
      <w:pPr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42: </w:t>
      </w:r>
      <w:r w:rsidR="00126539">
        <w:rPr>
          <w:lang w:val="en-US"/>
        </w:rPr>
        <w:t>Who among the following Mughal built the Red fort of Delhi</w:t>
      </w:r>
      <w:r w:rsidRPr="00D06245">
        <w:rPr>
          <w:lang w:val="en-US"/>
        </w:rPr>
        <w:t>?</w:t>
      </w:r>
    </w:p>
    <w:p w:rsidR="00F33B1E" w:rsidRDefault="009D0383" w:rsidP="00F33B1E">
      <w:pPr>
        <w:pStyle w:val="ListParagraph"/>
        <w:numPr>
          <w:ilvl w:val="0"/>
          <w:numId w:val="19"/>
        </w:numPr>
        <w:rPr>
          <w:lang w:val="en-US"/>
        </w:rPr>
      </w:pPr>
      <w:r>
        <w:rPr>
          <w:lang w:val="en-US"/>
        </w:rPr>
        <w:t>Humayun</w:t>
      </w:r>
    </w:p>
    <w:p w:rsidR="00F33B1E" w:rsidRDefault="009D0383" w:rsidP="00F33B1E">
      <w:pPr>
        <w:pStyle w:val="ListParagraph"/>
        <w:numPr>
          <w:ilvl w:val="0"/>
          <w:numId w:val="19"/>
        </w:numPr>
        <w:rPr>
          <w:lang w:val="en-US"/>
        </w:rPr>
      </w:pPr>
      <w:r>
        <w:rPr>
          <w:lang w:val="en-US"/>
        </w:rPr>
        <w:t>Babur</w:t>
      </w:r>
    </w:p>
    <w:p w:rsidR="00F33B1E" w:rsidRDefault="00126539" w:rsidP="00F33B1E">
      <w:pPr>
        <w:pStyle w:val="ListParagraph"/>
        <w:numPr>
          <w:ilvl w:val="0"/>
          <w:numId w:val="19"/>
        </w:numPr>
        <w:rPr>
          <w:lang w:val="en-US"/>
        </w:rPr>
      </w:pPr>
      <w:r>
        <w:rPr>
          <w:lang w:val="en-US"/>
        </w:rPr>
        <w:t>Shah Jahan</w:t>
      </w:r>
    </w:p>
    <w:p w:rsidR="00F33B1E" w:rsidRPr="00D06245" w:rsidRDefault="009D0383" w:rsidP="00F33B1E">
      <w:pPr>
        <w:pStyle w:val="ListParagraph"/>
        <w:numPr>
          <w:ilvl w:val="0"/>
          <w:numId w:val="19"/>
        </w:numPr>
        <w:rPr>
          <w:lang w:val="en-US"/>
        </w:rPr>
      </w:pPr>
      <w:r>
        <w:rPr>
          <w:lang w:val="en-US"/>
        </w:rPr>
        <w:t>Aurangzeb</w:t>
      </w:r>
    </w:p>
    <w:p w:rsidR="00F33B1E" w:rsidRDefault="00F33B1E" w:rsidP="00F33B1E">
      <w:pPr>
        <w:rPr>
          <w:lang w:val="en-US"/>
        </w:rPr>
      </w:pPr>
      <w:r>
        <w:rPr>
          <w:lang w:val="en-US"/>
        </w:rPr>
        <w:t xml:space="preserve">Answer: </w:t>
      </w:r>
      <w:r w:rsidR="00126539">
        <w:rPr>
          <w:lang w:val="en-US"/>
        </w:rPr>
        <w:t>C</w:t>
      </w:r>
    </w:p>
    <w:p w:rsidR="00126539" w:rsidRDefault="00126539" w:rsidP="00126539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Purana Quila </w:t>
      </w:r>
      <w:r>
        <w:rPr>
          <w:sz w:val="23"/>
          <w:szCs w:val="23"/>
        </w:rPr>
        <w:t xml:space="preserve">built </w:t>
      </w:r>
      <w:r>
        <w:rPr>
          <w:sz w:val="23"/>
          <w:szCs w:val="23"/>
        </w:rPr>
        <w:t>by</w:t>
      </w:r>
      <w:r>
        <w:rPr>
          <w:sz w:val="23"/>
          <w:szCs w:val="23"/>
        </w:rPr>
        <w:t xml:space="preserve"> Sher Shah, Agra fort by Akbar (</w:t>
      </w:r>
      <w:r>
        <w:rPr>
          <w:sz w:val="23"/>
          <w:szCs w:val="23"/>
        </w:rPr>
        <w:t>also built gr</w:t>
      </w:r>
      <w:r>
        <w:rPr>
          <w:sz w:val="23"/>
          <w:szCs w:val="23"/>
        </w:rPr>
        <w:t>eat forts at Lahore &amp; Allahabad)</w:t>
      </w:r>
      <w:r>
        <w:rPr>
          <w:sz w:val="23"/>
          <w:szCs w:val="23"/>
        </w:rPr>
        <w:t xml:space="preserve">. The fort-building reached its climax during Shah Jahan reign who built Red Fort at Delhi with its Rang Mahal, Diwan-i-Am and Diwan-i-Khas. </w:t>
      </w:r>
    </w:p>
    <w:p w:rsidR="00F33B1E" w:rsidRDefault="00F33B1E" w:rsidP="00D06245">
      <w:pPr>
        <w:rPr>
          <w:lang w:val="en-US"/>
        </w:rPr>
      </w:pPr>
    </w:p>
    <w:p w:rsidR="00D06245" w:rsidRDefault="00D06245" w:rsidP="00D06245">
      <w:pPr>
        <w:rPr>
          <w:lang w:val="en-US"/>
        </w:rPr>
      </w:pPr>
      <w:r>
        <w:rPr>
          <w:lang w:val="en-US"/>
        </w:rPr>
        <w:t xml:space="preserve">Q53: </w:t>
      </w:r>
      <w:r w:rsidRPr="00D06245">
        <w:rPr>
          <w:lang w:val="en-US"/>
        </w:rPr>
        <w:t>Which of the followi</w:t>
      </w:r>
      <w:r w:rsidR="00126539">
        <w:rPr>
          <w:lang w:val="en-US"/>
        </w:rPr>
        <w:t>ng were specialised in carrying bulk goods during Mughals times</w:t>
      </w:r>
      <w:r>
        <w:rPr>
          <w:lang w:val="en-US"/>
        </w:rPr>
        <w:t xml:space="preserve">? </w:t>
      </w:r>
    </w:p>
    <w:p w:rsidR="00D06245" w:rsidRDefault="00126539" w:rsidP="00F33B1E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Banjaras</w:t>
      </w:r>
    </w:p>
    <w:p w:rsidR="00D06245" w:rsidRDefault="009D0383" w:rsidP="00F33B1E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Mustaufi</w:t>
      </w:r>
    </w:p>
    <w:p w:rsidR="00D06245" w:rsidRDefault="009D0383" w:rsidP="00F33B1E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Mir Baksh</w:t>
      </w:r>
    </w:p>
    <w:p w:rsidR="00D06245" w:rsidRPr="00D06245" w:rsidRDefault="00126539" w:rsidP="00F33B1E">
      <w:pPr>
        <w:pStyle w:val="ListParagraph"/>
        <w:numPr>
          <w:ilvl w:val="0"/>
          <w:numId w:val="18"/>
        </w:numPr>
        <w:rPr>
          <w:lang w:val="en-US"/>
        </w:rPr>
      </w:pPr>
      <w:r>
        <w:rPr>
          <w:lang w:val="en-US"/>
        </w:rPr>
        <w:t>Banik</w:t>
      </w:r>
    </w:p>
    <w:p w:rsidR="00D06245" w:rsidRPr="007A263B" w:rsidRDefault="00D06245" w:rsidP="00D06245">
      <w:pPr>
        <w:rPr>
          <w:lang w:val="en-US"/>
        </w:rPr>
      </w:pPr>
      <w:r>
        <w:rPr>
          <w:lang w:val="en-US"/>
        </w:rPr>
        <w:t xml:space="preserve">Answer: </w:t>
      </w:r>
      <w:r w:rsidR="00126539">
        <w:rPr>
          <w:lang w:val="en-US"/>
        </w:rPr>
        <w:t>A</w:t>
      </w:r>
    </w:p>
    <w:p w:rsidR="00126539" w:rsidRDefault="00126539" w:rsidP="00126539">
      <w:pPr>
        <w:pStyle w:val="Default"/>
        <w:spacing w:after="112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Seth, bohra </w:t>
      </w:r>
      <w:r>
        <w:rPr>
          <w:sz w:val="23"/>
          <w:szCs w:val="23"/>
        </w:rPr>
        <w:t xml:space="preserve">traders specialized in </w:t>
      </w:r>
      <w:r>
        <w:rPr>
          <w:b/>
          <w:bCs/>
          <w:sz w:val="23"/>
          <w:szCs w:val="23"/>
        </w:rPr>
        <w:t xml:space="preserve">long distance trade </w:t>
      </w:r>
      <w:r>
        <w:rPr>
          <w:sz w:val="23"/>
          <w:szCs w:val="23"/>
        </w:rPr>
        <w:t xml:space="preserve">while </w:t>
      </w:r>
      <w:r>
        <w:rPr>
          <w:b/>
          <w:bCs/>
          <w:sz w:val="23"/>
          <w:szCs w:val="23"/>
        </w:rPr>
        <w:t xml:space="preserve">local traders </w:t>
      </w:r>
      <w:r>
        <w:rPr>
          <w:sz w:val="23"/>
          <w:szCs w:val="23"/>
        </w:rPr>
        <w:t xml:space="preserve">were called </w:t>
      </w:r>
      <w:r>
        <w:rPr>
          <w:b/>
          <w:bCs/>
          <w:sz w:val="23"/>
          <w:szCs w:val="23"/>
        </w:rPr>
        <w:t>banik</w:t>
      </w:r>
      <w:r>
        <w:rPr>
          <w:sz w:val="23"/>
          <w:szCs w:val="23"/>
        </w:rPr>
        <w:t xml:space="preserve">. </w:t>
      </w:r>
      <w:r>
        <w:rPr>
          <w:sz w:val="23"/>
          <w:szCs w:val="23"/>
        </w:rPr>
        <w:t xml:space="preserve">Another class of traders known as </w:t>
      </w:r>
      <w:r>
        <w:rPr>
          <w:b/>
          <w:bCs/>
          <w:sz w:val="23"/>
          <w:szCs w:val="23"/>
        </w:rPr>
        <w:t>banjaras</w:t>
      </w:r>
      <w:r>
        <w:rPr>
          <w:sz w:val="23"/>
          <w:szCs w:val="23"/>
        </w:rPr>
        <w:t xml:space="preserve">, was specialized in carrying bulk goods. </w:t>
      </w:r>
    </w:p>
    <w:p w:rsidR="00D06245" w:rsidRPr="00D06245" w:rsidRDefault="00D06245" w:rsidP="00D06245">
      <w:pPr>
        <w:rPr>
          <w:lang w:val="en-US"/>
        </w:rPr>
      </w:pPr>
    </w:p>
    <w:p w:rsidR="00D06245" w:rsidRDefault="00D06245" w:rsidP="00D06245">
      <w:pPr>
        <w:rPr>
          <w:lang w:val="en-US"/>
        </w:rPr>
      </w:pPr>
      <w:r w:rsidRPr="00D06245">
        <w:rPr>
          <w:lang w:val="en-US"/>
        </w:rPr>
        <w:lastRenderedPageBreak/>
        <w:t xml:space="preserve">Q58: </w:t>
      </w:r>
      <w:r w:rsidR="00126539">
        <w:rPr>
          <w:lang w:val="en-US"/>
        </w:rPr>
        <w:t>What were the local traders called during Mughals reign?</w:t>
      </w:r>
    </w:p>
    <w:p w:rsidR="00D06245" w:rsidRDefault="009D0383" w:rsidP="00F33B1E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Mir Baksh</w:t>
      </w:r>
    </w:p>
    <w:p w:rsidR="00D06245" w:rsidRDefault="00126539" w:rsidP="00F33B1E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Banik</w:t>
      </w:r>
    </w:p>
    <w:p w:rsidR="00D06245" w:rsidRDefault="00126539" w:rsidP="009D0383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Banjaras</w:t>
      </w:r>
    </w:p>
    <w:p w:rsidR="009D0383" w:rsidRPr="009D0383" w:rsidRDefault="009D0383" w:rsidP="009D0383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Mir Mal</w:t>
      </w:r>
    </w:p>
    <w:p w:rsidR="00D06245" w:rsidRPr="007A263B" w:rsidRDefault="00D06245" w:rsidP="00D06245">
      <w:pPr>
        <w:rPr>
          <w:lang w:val="en-US"/>
        </w:rPr>
      </w:pPr>
      <w:r>
        <w:rPr>
          <w:lang w:val="en-US"/>
        </w:rPr>
        <w:t xml:space="preserve">Answer: </w:t>
      </w:r>
      <w:r>
        <w:rPr>
          <w:lang w:val="en-US"/>
        </w:rPr>
        <w:t>B</w:t>
      </w:r>
    </w:p>
    <w:p w:rsidR="00126539" w:rsidRDefault="00126539" w:rsidP="00126539">
      <w:pPr>
        <w:pStyle w:val="Default"/>
        <w:spacing w:after="112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Seth, bohra </w:t>
      </w:r>
      <w:r>
        <w:rPr>
          <w:sz w:val="23"/>
          <w:szCs w:val="23"/>
        </w:rPr>
        <w:t xml:space="preserve">traders specialized in </w:t>
      </w:r>
      <w:r>
        <w:rPr>
          <w:b/>
          <w:bCs/>
          <w:sz w:val="23"/>
          <w:szCs w:val="23"/>
        </w:rPr>
        <w:t xml:space="preserve">long distance trade </w:t>
      </w:r>
      <w:r>
        <w:rPr>
          <w:sz w:val="23"/>
          <w:szCs w:val="23"/>
        </w:rPr>
        <w:t xml:space="preserve">while </w:t>
      </w:r>
      <w:r>
        <w:rPr>
          <w:b/>
          <w:bCs/>
          <w:sz w:val="23"/>
          <w:szCs w:val="23"/>
        </w:rPr>
        <w:t xml:space="preserve">local traders </w:t>
      </w:r>
      <w:r>
        <w:rPr>
          <w:sz w:val="23"/>
          <w:szCs w:val="23"/>
        </w:rPr>
        <w:t xml:space="preserve">were called </w:t>
      </w:r>
      <w:r>
        <w:rPr>
          <w:b/>
          <w:bCs/>
          <w:sz w:val="23"/>
          <w:szCs w:val="23"/>
        </w:rPr>
        <w:t>banik</w:t>
      </w:r>
      <w:r>
        <w:rPr>
          <w:sz w:val="23"/>
          <w:szCs w:val="23"/>
        </w:rPr>
        <w:t xml:space="preserve">. Another class of traders known as </w:t>
      </w:r>
      <w:r>
        <w:rPr>
          <w:b/>
          <w:bCs/>
          <w:sz w:val="23"/>
          <w:szCs w:val="23"/>
        </w:rPr>
        <w:t>banjaras</w:t>
      </w:r>
      <w:r>
        <w:rPr>
          <w:sz w:val="23"/>
          <w:szCs w:val="23"/>
        </w:rPr>
        <w:t xml:space="preserve">, was specialized in carrying bulk goods. </w:t>
      </w:r>
    </w:p>
    <w:p w:rsidR="00D06245" w:rsidRDefault="00D06245" w:rsidP="00D06245">
      <w:pPr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>Q62: Who among the follow</w:t>
      </w:r>
      <w:r w:rsidR="00AB3CB7">
        <w:rPr>
          <w:lang w:val="en-US"/>
        </w:rPr>
        <w:t>ing served and checked all matters of Military administration</w:t>
      </w:r>
      <w:r w:rsidRPr="00D06245">
        <w:rPr>
          <w:lang w:val="en-US"/>
        </w:rPr>
        <w:t>?</w:t>
      </w:r>
    </w:p>
    <w:p w:rsidR="00D06245" w:rsidRDefault="009D0383" w:rsidP="00F33B1E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Diwan</w:t>
      </w:r>
    </w:p>
    <w:p w:rsidR="00D06245" w:rsidRDefault="009D0383" w:rsidP="00F33B1E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Waqa-i-Navis</w:t>
      </w:r>
    </w:p>
    <w:p w:rsidR="00D06245" w:rsidRDefault="009D0383" w:rsidP="00F33B1E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>Shehnai e Naubat</w:t>
      </w:r>
    </w:p>
    <w:p w:rsidR="00D06245" w:rsidRPr="00D06245" w:rsidRDefault="00AB3CB7" w:rsidP="00F33B1E">
      <w:pPr>
        <w:pStyle w:val="ListParagraph"/>
        <w:numPr>
          <w:ilvl w:val="0"/>
          <w:numId w:val="16"/>
        </w:numPr>
        <w:rPr>
          <w:lang w:val="en-US"/>
        </w:rPr>
      </w:pPr>
      <w:r>
        <w:rPr>
          <w:lang w:val="en-US"/>
        </w:rPr>
        <w:t xml:space="preserve">Mir </w:t>
      </w:r>
      <w:r w:rsidR="009D0383">
        <w:rPr>
          <w:lang w:val="en-US"/>
        </w:rPr>
        <w:t>Bak</w:t>
      </w:r>
      <w:r>
        <w:rPr>
          <w:lang w:val="en-US"/>
        </w:rPr>
        <w:t>shi</w:t>
      </w:r>
    </w:p>
    <w:p w:rsidR="00D06245" w:rsidRPr="007A263B" w:rsidRDefault="00D06245" w:rsidP="00D06245">
      <w:pPr>
        <w:rPr>
          <w:lang w:val="en-US"/>
        </w:rPr>
      </w:pPr>
      <w:r>
        <w:rPr>
          <w:lang w:val="en-US"/>
        </w:rPr>
        <w:t xml:space="preserve">Answer: </w:t>
      </w:r>
      <w:r w:rsidR="00AB3CB7">
        <w:rPr>
          <w:lang w:val="en-US"/>
        </w:rPr>
        <w:t>D</w:t>
      </w:r>
    </w:p>
    <w:p w:rsidR="00AB3CB7" w:rsidRDefault="00AB3CB7" w:rsidP="00AB3CB7">
      <w:pPr>
        <w:pStyle w:val="Default"/>
        <w:rPr>
          <w:sz w:val="23"/>
          <w:szCs w:val="23"/>
        </w:rPr>
      </w:pPr>
      <w:r>
        <w:rPr>
          <w:b/>
          <w:bCs/>
          <w:sz w:val="23"/>
          <w:szCs w:val="23"/>
        </w:rPr>
        <w:t xml:space="preserve">Office of Mir Bakshi </w:t>
      </w:r>
      <w:r>
        <w:rPr>
          <w:sz w:val="23"/>
          <w:szCs w:val="23"/>
        </w:rPr>
        <w:t>started under Mughal admin</w:t>
      </w:r>
      <w:r>
        <w:rPr>
          <w:sz w:val="23"/>
          <w:szCs w:val="23"/>
        </w:rPr>
        <w:t>istration</w:t>
      </w:r>
      <w:r>
        <w:rPr>
          <w:sz w:val="23"/>
          <w:szCs w:val="23"/>
        </w:rPr>
        <w:t xml:space="preserve">. He looked after all matters related to military administration. The orders of appointment of mansabdars and their salary papers were endorsed and passed by him. </w:t>
      </w:r>
    </w:p>
    <w:p w:rsidR="00D06245" w:rsidRDefault="00D06245" w:rsidP="00D06245">
      <w:pPr>
        <w:rPr>
          <w:lang w:val="en-US"/>
        </w:rPr>
      </w:pPr>
    </w:p>
    <w:p w:rsidR="00D06245" w:rsidRP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65: </w:t>
      </w:r>
      <w:r w:rsidR="00AB3CB7">
        <w:rPr>
          <w:lang w:val="en-US"/>
        </w:rPr>
        <w:t>Which of the following Mughal King Married to Jodha Bai</w:t>
      </w:r>
      <w:r w:rsidRPr="00D06245">
        <w:rPr>
          <w:lang w:val="en-US"/>
        </w:rPr>
        <w:t>?</w:t>
      </w:r>
    </w:p>
    <w:p w:rsidR="00D06245" w:rsidRDefault="00AB3CB7" w:rsidP="00F33B1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Akbar</w:t>
      </w:r>
    </w:p>
    <w:p w:rsidR="00D06245" w:rsidRDefault="00AB3CB7" w:rsidP="00F33B1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Akbar II</w:t>
      </w:r>
    </w:p>
    <w:p w:rsidR="00D06245" w:rsidRDefault="00AB3CB7" w:rsidP="00F33B1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Shah Jahan</w:t>
      </w:r>
    </w:p>
    <w:p w:rsidR="00D06245" w:rsidRPr="00D06245" w:rsidRDefault="00AB3CB7" w:rsidP="00F33B1E">
      <w:pPr>
        <w:pStyle w:val="ListParagraph"/>
        <w:numPr>
          <w:ilvl w:val="0"/>
          <w:numId w:val="15"/>
        </w:numPr>
        <w:rPr>
          <w:lang w:val="en-US"/>
        </w:rPr>
      </w:pPr>
      <w:r>
        <w:rPr>
          <w:lang w:val="en-US"/>
        </w:rPr>
        <w:t>Jahangir</w:t>
      </w:r>
    </w:p>
    <w:p w:rsidR="00D06245" w:rsidRPr="007A263B" w:rsidRDefault="00D06245" w:rsidP="00D06245">
      <w:pPr>
        <w:rPr>
          <w:lang w:val="en-US"/>
        </w:rPr>
      </w:pPr>
      <w:r>
        <w:rPr>
          <w:lang w:val="en-US"/>
        </w:rPr>
        <w:t xml:space="preserve">Answer: </w:t>
      </w:r>
      <w:r w:rsidR="00AB3CB7">
        <w:rPr>
          <w:lang w:val="en-US"/>
        </w:rPr>
        <w:t>A</w:t>
      </w:r>
    </w:p>
    <w:p w:rsidR="00AB3CB7" w:rsidRDefault="00AB3CB7" w:rsidP="00AB3CB7">
      <w:pPr>
        <w:pStyle w:val="Default"/>
      </w:pPr>
    </w:p>
    <w:p w:rsidR="00AB3CB7" w:rsidRDefault="00AB3CB7" w:rsidP="00AB3CB7">
      <w:pPr>
        <w:pStyle w:val="Default"/>
        <w:spacing w:after="112"/>
        <w:rPr>
          <w:sz w:val="23"/>
          <w:szCs w:val="23"/>
        </w:rPr>
      </w:pPr>
      <w:r>
        <w:rPr>
          <w:sz w:val="23"/>
          <w:szCs w:val="23"/>
        </w:rPr>
        <w:t>Akbar</w:t>
      </w:r>
      <w:r>
        <w:rPr>
          <w:sz w:val="23"/>
          <w:szCs w:val="23"/>
        </w:rPr>
        <w:t xml:space="preserve"> married Rajput princess </w:t>
      </w:r>
      <w:r>
        <w:rPr>
          <w:b/>
          <w:bCs/>
          <w:sz w:val="23"/>
          <w:szCs w:val="23"/>
        </w:rPr>
        <w:t>Jodha Bai</w:t>
      </w:r>
      <w:r>
        <w:rPr>
          <w:sz w:val="23"/>
          <w:szCs w:val="23"/>
        </w:rPr>
        <w:t xml:space="preserve">, daughter of Raja Bharamal.  </w:t>
      </w:r>
      <w:r>
        <w:rPr>
          <w:sz w:val="23"/>
          <w:szCs w:val="23"/>
        </w:rPr>
        <w:t>Rajputs served Mughals for 4 gen</w:t>
      </w:r>
      <w:r>
        <w:rPr>
          <w:sz w:val="23"/>
          <w:szCs w:val="23"/>
        </w:rPr>
        <w:t>eration</w:t>
      </w:r>
      <w:r>
        <w:rPr>
          <w:sz w:val="23"/>
          <w:szCs w:val="23"/>
        </w:rPr>
        <w:t xml:space="preserve"> — alliance secured to Mughals, services of bravest warriors &amp; on the o</w:t>
      </w:r>
      <w:r>
        <w:rPr>
          <w:sz w:val="23"/>
          <w:szCs w:val="23"/>
        </w:rPr>
        <w:t>ther hand it ensured peace in Rajasthan</w:t>
      </w:r>
      <w:r>
        <w:rPr>
          <w:sz w:val="23"/>
          <w:szCs w:val="23"/>
        </w:rPr>
        <w:t xml:space="preserve">. </w:t>
      </w:r>
    </w:p>
    <w:p w:rsidR="00D06245" w:rsidRDefault="00D06245" w:rsidP="00D06245">
      <w:pPr>
        <w:rPr>
          <w:lang w:val="en-US"/>
        </w:rPr>
      </w:pPr>
    </w:p>
    <w:p w:rsidR="00D06245" w:rsidRDefault="00D06245" w:rsidP="00D06245">
      <w:pPr>
        <w:rPr>
          <w:lang w:val="en-US"/>
        </w:rPr>
      </w:pPr>
      <w:r w:rsidRPr="00D06245">
        <w:rPr>
          <w:lang w:val="en-US"/>
        </w:rPr>
        <w:t xml:space="preserve">Q67: </w:t>
      </w:r>
      <w:r w:rsidR="00AB3CB7">
        <w:rPr>
          <w:lang w:val="en-US"/>
        </w:rPr>
        <w:t>Who patronise Tansen</w:t>
      </w:r>
      <w:r w:rsidRPr="00D06245">
        <w:rPr>
          <w:lang w:val="en-US"/>
        </w:rPr>
        <w:t>?</w:t>
      </w:r>
    </w:p>
    <w:p w:rsidR="00D06245" w:rsidRDefault="00AB3CB7" w:rsidP="00F33B1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Babur</w:t>
      </w:r>
    </w:p>
    <w:p w:rsidR="00D06245" w:rsidRDefault="00AB3CB7" w:rsidP="00F33B1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Shah Jahan</w:t>
      </w:r>
    </w:p>
    <w:p w:rsidR="00D06245" w:rsidRDefault="00AB3CB7" w:rsidP="00F33B1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Akbar</w:t>
      </w:r>
    </w:p>
    <w:p w:rsidR="00D06245" w:rsidRPr="00D06245" w:rsidRDefault="00AB3CB7" w:rsidP="00F33B1E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Jahangir</w:t>
      </w:r>
    </w:p>
    <w:p w:rsidR="00AB3CB7" w:rsidRPr="00AB3CB7" w:rsidRDefault="00D06245" w:rsidP="00AB3CB7">
      <w:pPr>
        <w:rPr>
          <w:lang w:val="en-US"/>
        </w:rPr>
      </w:pPr>
      <w:r>
        <w:rPr>
          <w:lang w:val="en-US"/>
        </w:rPr>
        <w:lastRenderedPageBreak/>
        <w:t xml:space="preserve">Answer: </w:t>
      </w:r>
      <w:r w:rsidR="00AB3CB7">
        <w:rPr>
          <w:lang w:val="en-US"/>
        </w:rPr>
        <w:t>C</w:t>
      </w:r>
    </w:p>
    <w:p w:rsidR="00AB3CB7" w:rsidRDefault="00AB3CB7" w:rsidP="00AB3CB7">
      <w:pPr>
        <w:pStyle w:val="Default"/>
        <w:spacing w:after="112"/>
        <w:rPr>
          <w:sz w:val="23"/>
          <w:szCs w:val="23"/>
        </w:rPr>
      </w:pPr>
      <w:r>
        <w:rPr>
          <w:sz w:val="23"/>
          <w:szCs w:val="23"/>
        </w:rPr>
        <w:t xml:space="preserve">Akbar patronized </w:t>
      </w:r>
      <w:r>
        <w:rPr>
          <w:b/>
          <w:bCs/>
          <w:sz w:val="23"/>
          <w:szCs w:val="23"/>
        </w:rPr>
        <w:t>Tansen of Gwalior</w:t>
      </w:r>
      <w:r>
        <w:rPr>
          <w:sz w:val="23"/>
          <w:szCs w:val="23"/>
        </w:rPr>
        <w:t xml:space="preserve">. He composed many ragas. </w:t>
      </w:r>
      <w:r>
        <w:rPr>
          <w:sz w:val="23"/>
          <w:szCs w:val="23"/>
        </w:rPr>
        <w:t xml:space="preserve">Jahangir and Shah Jahan were also fond of music. </w:t>
      </w:r>
    </w:p>
    <w:bookmarkEnd w:id="0"/>
    <w:p w:rsidR="00AB3CB7" w:rsidRPr="007A263B" w:rsidRDefault="00AB3CB7" w:rsidP="00D06245">
      <w:pPr>
        <w:rPr>
          <w:lang w:val="en-US"/>
        </w:rPr>
      </w:pPr>
    </w:p>
    <w:sectPr w:rsidR="00AB3CB7" w:rsidRPr="007A26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Nirmala UI">
    <w:altName w:val="Nirmala UI"/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EF5C2A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EC4258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1650EA7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33339BA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826B97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EDC1CD3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853A7E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54423E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8E04FE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4B5499E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DC046F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8FE2AD5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A6140B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69A48FE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E1831EC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6EE13EA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9373AEC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C624358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E6604D3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6F3C3230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1504879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D7B1E69"/>
    <w:multiLevelType w:val="hybridMultilevel"/>
    <w:tmpl w:val="6674F358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17"/>
  </w:num>
  <w:num w:numId="3">
    <w:abstractNumId w:val="21"/>
  </w:num>
  <w:num w:numId="4">
    <w:abstractNumId w:val="7"/>
  </w:num>
  <w:num w:numId="5">
    <w:abstractNumId w:val="11"/>
  </w:num>
  <w:num w:numId="6">
    <w:abstractNumId w:val="1"/>
  </w:num>
  <w:num w:numId="7">
    <w:abstractNumId w:val="4"/>
  </w:num>
  <w:num w:numId="8">
    <w:abstractNumId w:val="5"/>
  </w:num>
  <w:num w:numId="9">
    <w:abstractNumId w:val="8"/>
  </w:num>
  <w:num w:numId="10">
    <w:abstractNumId w:val="3"/>
  </w:num>
  <w:num w:numId="11">
    <w:abstractNumId w:val="6"/>
  </w:num>
  <w:num w:numId="12">
    <w:abstractNumId w:val="20"/>
  </w:num>
  <w:num w:numId="13">
    <w:abstractNumId w:val="15"/>
  </w:num>
  <w:num w:numId="14">
    <w:abstractNumId w:val="13"/>
  </w:num>
  <w:num w:numId="15">
    <w:abstractNumId w:val="10"/>
  </w:num>
  <w:num w:numId="16">
    <w:abstractNumId w:val="2"/>
  </w:num>
  <w:num w:numId="17">
    <w:abstractNumId w:val="9"/>
  </w:num>
  <w:num w:numId="18">
    <w:abstractNumId w:val="14"/>
  </w:num>
  <w:num w:numId="19">
    <w:abstractNumId w:val="19"/>
  </w:num>
  <w:num w:numId="20">
    <w:abstractNumId w:val="12"/>
  </w:num>
  <w:num w:numId="21">
    <w:abstractNumId w:val="16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sDQzM7U0MjY1NTFW0lEKTi0uzszPAykwrAUAfLLpCCwAAAA="/>
  </w:docVars>
  <w:rsids>
    <w:rsidRoot w:val="007A263B"/>
    <w:rsid w:val="00126539"/>
    <w:rsid w:val="00326B70"/>
    <w:rsid w:val="00615BF6"/>
    <w:rsid w:val="00640608"/>
    <w:rsid w:val="0064703E"/>
    <w:rsid w:val="007A263B"/>
    <w:rsid w:val="009D0383"/>
    <w:rsid w:val="00A9721E"/>
    <w:rsid w:val="00AB3CB7"/>
    <w:rsid w:val="00D06245"/>
    <w:rsid w:val="00E3407F"/>
    <w:rsid w:val="00EF6AA7"/>
    <w:rsid w:val="00F33B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6245"/>
    <w:pPr>
      <w:ind w:left="720"/>
      <w:contextualSpacing/>
    </w:pPr>
  </w:style>
  <w:style w:type="paragraph" w:customStyle="1" w:styleId="Default">
    <w:name w:val="Default"/>
    <w:rsid w:val="00326B70"/>
    <w:pPr>
      <w:autoSpaceDE w:val="0"/>
      <w:autoSpaceDN w:val="0"/>
      <w:adjustRightInd w:val="0"/>
      <w:spacing w:after="0" w:line="240" w:lineRule="auto"/>
    </w:pPr>
    <w:rPr>
      <w:rFonts w:ascii="Nirmala UI" w:hAnsi="Nirmala UI" w:cs="Nirmala UI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6245"/>
    <w:pPr>
      <w:ind w:left="720"/>
      <w:contextualSpacing/>
    </w:pPr>
  </w:style>
  <w:style w:type="paragraph" w:customStyle="1" w:styleId="Default">
    <w:name w:val="Default"/>
    <w:rsid w:val="00326B70"/>
    <w:pPr>
      <w:autoSpaceDE w:val="0"/>
      <w:autoSpaceDN w:val="0"/>
      <w:adjustRightInd w:val="0"/>
      <w:spacing w:after="0" w:line="240" w:lineRule="auto"/>
    </w:pPr>
    <w:rPr>
      <w:rFonts w:ascii="Nirmala UI" w:hAnsi="Nirmala UI" w:cs="Nirmala U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1</Pages>
  <Words>967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po</dc:creator>
  <cp:lastModifiedBy>ayush po</cp:lastModifiedBy>
  <cp:revision>2</cp:revision>
  <dcterms:created xsi:type="dcterms:W3CDTF">2022-05-22T10:40:00Z</dcterms:created>
  <dcterms:modified xsi:type="dcterms:W3CDTF">2022-05-22T12:57:00Z</dcterms:modified>
</cp:coreProperties>
</file>